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1227" w:rsidRPr="00AB48BC" w:rsidRDefault="00FF4BEF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o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00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</w:rPr>
        <w:t>/LPPM-STMIK-AL/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="001B13CC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="00451227" w:rsidRPr="00AB48BC">
        <w:rPr>
          <w:rFonts w:ascii="Times New Roman" w:hAnsi="Times New Roman" w:cs="Times New Roman"/>
          <w:sz w:val="24"/>
          <w:szCs w:val="24"/>
        </w:rPr>
        <w:t>/2018</w:t>
      </w:r>
    </w:p>
    <w:p w:rsidR="001B13CC" w:rsidRDefault="00247640" w:rsidP="00B208E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al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451227" w:rsidRPr="00AB48BC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1B13CC">
        <w:rPr>
          <w:rFonts w:ascii="Times New Roman" w:hAnsi="Times New Roman" w:cs="Times New Roman"/>
          <w:sz w:val="24"/>
          <w:szCs w:val="24"/>
          <w:lang w:val="en-US"/>
        </w:rPr>
        <w:t xml:space="preserve">Pengumpulan Laporan Dana Hibah </w:t>
      </w:r>
    </w:p>
    <w:p w:rsidR="00B208E4" w:rsidRDefault="001B13CC" w:rsidP="001B13CC">
      <w:pPr>
        <w:tabs>
          <w:tab w:val="left" w:pos="15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Penelitian, Pengabdian Masyarakat, dan PKM Tahun 2018</w:t>
      </w:r>
    </w:p>
    <w:p w:rsidR="00451227" w:rsidRDefault="00451227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B13CC" w:rsidRPr="00AB48BC" w:rsidRDefault="001B13CC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51227" w:rsidRPr="00AB48BC" w:rsidRDefault="00451227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8BC">
        <w:rPr>
          <w:rFonts w:ascii="Times New Roman" w:hAnsi="Times New Roman" w:cs="Times New Roman"/>
          <w:sz w:val="24"/>
          <w:szCs w:val="24"/>
        </w:rPr>
        <w:t>Kepada Yth:</w:t>
      </w:r>
    </w:p>
    <w:p w:rsidR="00451227" w:rsidRPr="001B13CC" w:rsidRDefault="00451227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B48BC">
        <w:rPr>
          <w:rFonts w:ascii="Times New Roman" w:hAnsi="Times New Roman" w:cs="Times New Roman"/>
          <w:sz w:val="24"/>
          <w:szCs w:val="24"/>
        </w:rPr>
        <w:t xml:space="preserve">Bapak/Ibu Dosen </w:t>
      </w:r>
      <w:r w:rsidR="001B13CC">
        <w:rPr>
          <w:rFonts w:ascii="Times New Roman" w:hAnsi="Times New Roman" w:cs="Times New Roman"/>
          <w:sz w:val="24"/>
          <w:szCs w:val="24"/>
          <w:lang w:val="en-US"/>
        </w:rPr>
        <w:t>Peneliti</w:t>
      </w:r>
    </w:p>
    <w:p w:rsidR="00451227" w:rsidRPr="00AB48BC" w:rsidRDefault="00451227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8BC">
        <w:rPr>
          <w:rFonts w:ascii="Times New Roman" w:hAnsi="Times New Roman" w:cs="Times New Roman"/>
          <w:sz w:val="24"/>
          <w:szCs w:val="24"/>
        </w:rPr>
        <w:t xml:space="preserve">di </w:t>
      </w:r>
    </w:p>
    <w:p w:rsidR="00F804A0" w:rsidRDefault="00F804A0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451227" w:rsidRPr="00AB48BC" w:rsidRDefault="00451227" w:rsidP="00F804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8BC">
        <w:rPr>
          <w:rFonts w:ascii="Times New Roman" w:hAnsi="Times New Roman" w:cs="Times New Roman"/>
          <w:sz w:val="24"/>
          <w:szCs w:val="24"/>
        </w:rPr>
        <w:t>Tempat</w:t>
      </w:r>
    </w:p>
    <w:p w:rsidR="006D19BD" w:rsidRDefault="00451227" w:rsidP="00F804A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48BC">
        <w:rPr>
          <w:rFonts w:ascii="Times New Roman" w:hAnsi="Times New Roman" w:cs="Times New Roman"/>
          <w:sz w:val="24"/>
          <w:szCs w:val="24"/>
        </w:rPr>
        <w:tab/>
      </w:r>
    </w:p>
    <w:p w:rsidR="00451227" w:rsidRDefault="00247640" w:rsidP="00247640">
      <w:pPr>
        <w:tabs>
          <w:tab w:val="left" w:pos="1843"/>
          <w:tab w:val="left" w:pos="1985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engan Hormat, </w:t>
      </w:r>
    </w:p>
    <w:p w:rsidR="00805B78" w:rsidRDefault="00247640" w:rsidP="0045122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B208E4">
        <w:rPr>
          <w:rFonts w:ascii="Times New Roman" w:hAnsi="Times New Roman" w:cs="Times New Roman"/>
          <w:sz w:val="24"/>
          <w:szCs w:val="24"/>
          <w:lang w:val="en-US"/>
        </w:rPr>
        <w:t xml:space="preserve">Menindak lanjuti </w:t>
      </w:r>
      <w:r w:rsidR="001B13CC">
        <w:rPr>
          <w:rFonts w:ascii="Times New Roman" w:hAnsi="Times New Roman" w:cs="Times New Roman"/>
          <w:sz w:val="24"/>
          <w:szCs w:val="24"/>
          <w:lang w:val="en-US"/>
        </w:rPr>
        <w:t xml:space="preserve">Surat edaran dari Kopertis Wilayah II nomor 2120/L2/KM/2018 </w:t>
      </w:r>
      <w:r w:rsidR="007939AF">
        <w:rPr>
          <w:rFonts w:ascii="Times New Roman" w:hAnsi="Times New Roman" w:cs="Times New Roman"/>
          <w:sz w:val="24"/>
          <w:szCs w:val="24"/>
          <w:lang w:val="en-US"/>
        </w:rPr>
        <w:t>tentang kewajiban unggahan Laporan Kemajuan, diharapkan Bapak/Ibu Dosen Peneliti segera mengumpulkan laporan kemajuan paling lambat tanggal 7 Desember 2018.</w:t>
      </w:r>
      <w:r w:rsidR="003D2D5E">
        <w:rPr>
          <w:rFonts w:ascii="Times New Roman" w:hAnsi="Times New Roman" w:cs="Times New Roman"/>
          <w:sz w:val="24"/>
          <w:szCs w:val="24"/>
          <w:lang w:val="en-US"/>
        </w:rPr>
        <w:t xml:space="preserve"> Untuk aturan pengumpulan lamporan dapat dilihat di</w:t>
      </w:r>
      <w:r w:rsidR="00D94B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4B38" w:rsidRPr="00D94B38">
        <w:rPr>
          <w:rFonts w:ascii="Times New Roman" w:hAnsi="Times New Roman" w:cs="Times New Roman"/>
          <w:sz w:val="24"/>
          <w:szCs w:val="24"/>
          <w:lang w:val="en-US"/>
        </w:rPr>
        <w:t>http://lldikti2.ristekdikti.go.id</w:t>
      </w:r>
      <w:r w:rsidR="003D2D5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D2D5E" w:rsidRPr="00AB48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1227" w:rsidRDefault="00451227" w:rsidP="0045122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B48BC">
        <w:rPr>
          <w:rFonts w:ascii="Times New Roman" w:hAnsi="Times New Roman" w:cs="Times New Roman"/>
          <w:sz w:val="24"/>
          <w:szCs w:val="24"/>
        </w:rPr>
        <w:t xml:space="preserve">Demikian </w:t>
      </w:r>
      <w:r w:rsidR="00CE0D36">
        <w:rPr>
          <w:rFonts w:ascii="Times New Roman" w:hAnsi="Times New Roman" w:cs="Times New Roman"/>
          <w:sz w:val="24"/>
          <w:szCs w:val="24"/>
          <w:lang w:val="en-US"/>
        </w:rPr>
        <w:t>surat pemberitahuan ini agar segera ditindaklanjuti</w:t>
      </w:r>
      <w:r w:rsidRPr="00AB48BC">
        <w:rPr>
          <w:rFonts w:ascii="Times New Roman" w:hAnsi="Times New Roman" w:cs="Times New Roman"/>
          <w:sz w:val="24"/>
          <w:szCs w:val="24"/>
        </w:rPr>
        <w:t xml:space="preserve">, </w:t>
      </w:r>
      <w:r w:rsidR="00805B78">
        <w:rPr>
          <w:rFonts w:ascii="Times New Roman" w:hAnsi="Times New Roman" w:cs="Times New Roman"/>
          <w:sz w:val="24"/>
          <w:szCs w:val="24"/>
          <w:lang w:val="en-US"/>
        </w:rPr>
        <w:t>atas perhatiannya di</w:t>
      </w:r>
      <w:r w:rsidR="004728D2">
        <w:rPr>
          <w:rFonts w:ascii="Times New Roman" w:hAnsi="Times New Roman" w:cs="Times New Roman"/>
          <w:sz w:val="24"/>
          <w:szCs w:val="24"/>
          <w:lang w:val="en-US"/>
        </w:rPr>
        <w:t>ucapkan terima kasih</w:t>
      </w:r>
      <w:r w:rsidRPr="00AB48BC">
        <w:rPr>
          <w:rFonts w:ascii="Times New Roman" w:hAnsi="Times New Roman" w:cs="Times New Roman"/>
          <w:sz w:val="24"/>
          <w:szCs w:val="24"/>
        </w:rPr>
        <w:t>.</w:t>
      </w:r>
    </w:p>
    <w:p w:rsidR="00634E81" w:rsidRPr="00634E81" w:rsidRDefault="00634E81" w:rsidP="0045122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Ind w:w="45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634E81" w:rsidTr="00634E81">
        <w:tc>
          <w:tcPr>
            <w:tcW w:w="4621" w:type="dxa"/>
          </w:tcPr>
          <w:p w:rsidR="00634E81" w:rsidRDefault="00634E81" w:rsidP="003B675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ngkalpinang, </w:t>
            </w:r>
            <w:r w:rsidR="00805B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AB48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05B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ember </w:t>
            </w:r>
            <w:r w:rsidRPr="00AB48BC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  <w:p w:rsidR="00634E81" w:rsidRDefault="00805B78" w:rsidP="003B675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tua LPPM</w:t>
            </w:r>
          </w:p>
          <w:p w:rsidR="00634E81" w:rsidRDefault="00634E81" w:rsidP="003B675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634E81" w:rsidRDefault="00DE77E5" w:rsidP="003B675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td</w:t>
            </w:r>
          </w:p>
          <w:p w:rsidR="00DE77E5" w:rsidRDefault="00DE77E5" w:rsidP="003B675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bookmarkStart w:id="0" w:name="_GoBack"/>
            <w:bookmarkEnd w:id="0"/>
          </w:p>
          <w:p w:rsidR="00634E81" w:rsidRPr="00FF4BEF" w:rsidRDefault="00805B78" w:rsidP="003B675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jono</w:t>
            </w:r>
            <w:r w:rsidR="00634E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M.Kom</w:t>
            </w:r>
          </w:p>
          <w:p w:rsidR="00634E81" w:rsidRDefault="00634E81" w:rsidP="0045122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FF4BEF" w:rsidRDefault="00FF4BEF" w:rsidP="0045122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F4BEF" w:rsidRPr="00FF4BEF" w:rsidRDefault="00FF4BEF" w:rsidP="0045122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51227" w:rsidRPr="00AB48BC" w:rsidRDefault="00451227" w:rsidP="00FF4BEF">
      <w:pPr>
        <w:rPr>
          <w:rFonts w:ascii="Times New Roman" w:hAnsi="Times New Roman" w:cs="Times New Roman"/>
          <w:sz w:val="24"/>
          <w:szCs w:val="24"/>
        </w:rPr>
      </w:pPr>
      <w:r w:rsidRPr="00AB48BC">
        <w:rPr>
          <w:rFonts w:ascii="Times New Roman" w:hAnsi="Times New Roman" w:cs="Times New Roman"/>
          <w:sz w:val="24"/>
          <w:szCs w:val="24"/>
        </w:rPr>
        <w:tab/>
      </w:r>
      <w:r w:rsidR="00AB48BC" w:rsidRPr="00AB48BC">
        <w:rPr>
          <w:rFonts w:ascii="Times New Roman" w:hAnsi="Times New Roman" w:cs="Times New Roman"/>
          <w:sz w:val="24"/>
          <w:szCs w:val="24"/>
        </w:rPr>
        <w:tab/>
      </w:r>
      <w:r w:rsidR="00AB48BC" w:rsidRPr="00AB48BC">
        <w:rPr>
          <w:rFonts w:ascii="Times New Roman" w:hAnsi="Times New Roman" w:cs="Times New Roman"/>
          <w:sz w:val="24"/>
          <w:szCs w:val="24"/>
        </w:rPr>
        <w:tab/>
      </w:r>
      <w:r w:rsidR="00AB48BC" w:rsidRPr="00AB48BC">
        <w:rPr>
          <w:rFonts w:ascii="Times New Roman" w:hAnsi="Times New Roman" w:cs="Times New Roman"/>
          <w:sz w:val="24"/>
          <w:szCs w:val="24"/>
        </w:rPr>
        <w:tab/>
      </w:r>
      <w:r w:rsidR="00AB48BC" w:rsidRPr="00AB48BC">
        <w:rPr>
          <w:rFonts w:ascii="Times New Roman" w:hAnsi="Times New Roman" w:cs="Times New Roman"/>
          <w:sz w:val="24"/>
          <w:szCs w:val="24"/>
        </w:rPr>
        <w:tab/>
      </w:r>
      <w:r w:rsidR="00AB48BC" w:rsidRPr="00AB48BC">
        <w:rPr>
          <w:rFonts w:ascii="Times New Roman" w:hAnsi="Times New Roman" w:cs="Times New Roman"/>
          <w:sz w:val="24"/>
          <w:szCs w:val="24"/>
        </w:rPr>
        <w:tab/>
      </w:r>
      <w:r w:rsidR="00AB48BC" w:rsidRPr="00AB48BC">
        <w:rPr>
          <w:rFonts w:ascii="Times New Roman" w:hAnsi="Times New Roman" w:cs="Times New Roman"/>
          <w:sz w:val="24"/>
          <w:szCs w:val="24"/>
        </w:rPr>
        <w:tab/>
      </w:r>
      <w:r w:rsidR="00AB48BC" w:rsidRPr="00AB48BC">
        <w:rPr>
          <w:rFonts w:ascii="Times New Roman" w:hAnsi="Times New Roman" w:cs="Times New Roman"/>
          <w:sz w:val="24"/>
          <w:szCs w:val="24"/>
        </w:rPr>
        <w:tab/>
      </w:r>
    </w:p>
    <w:p w:rsidR="00C33B88" w:rsidRPr="00C33B88" w:rsidRDefault="00451227" w:rsidP="00FF4BE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B48BC">
        <w:rPr>
          <w:rFonts w:ascii="Times New Roman" w:hAnsi="Times New Roman" w:cs="Times New Roman"/>
          <w:sz w:val="24"/>
          <w:szCs w:val="24"/>
        </w:rPr>
        <w:tab/>
      </w:r>
      <w:r w:rsidR="00973CA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C33B88" w:rsidRPr="00C33B88" w:rsidSect="00261C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348" w:right="1440" w:bottom="1440" w:left="1440" w:header="22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2954" w:rsidRDefault="00322954" w:rsidP="003512A6">
      <w:pPr>
        <w:spacing w:after="0" w:line="240" w:lineRule="auto"/>
      </w:pPr>
      <w:r>
        <w:separator/>
      </w:r>
    </w:p>
  </w:endnote>
  <w:endnote w:type="continuationSeparator" w:id="0">
    <w:p w:rsidR="00322954" w:rsidRDefault="00322954" w:rsidP="003512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4C2" w:rsidRDefault="006104C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EAD" w:rsidRDefault="003F7EAD">
    <w:pPr>
      <w:pStyle w:val="Footer"/>
    </w:pPr>
    <w:r>
      <w:rPr>
        <w:rFonts w:ascii="Times New Roman" w:hAnsi="Times New Roman" w:cs="Times New Roman"/>
        <w:noProof/>
        <w:sz w:val="24"/>
        <w:szCs w:val="24"/>
        <w:lang w:val="en-US"/>
      </w:rPr>
      <w:drawing>
        <wp:anchor distT="0" distB="0" distL="114300" distR="114300" simplePos="0" relativeHeight="251661312" behindDoc="0" locked="0" layoutInCell="1" allowOverlap="1" wp14:anchorId="7CA91241" wp14:editId="7D2E3874">
          <wp:simplePos x="0" y="0"/>
          <wp:positionH relativeFrom="column">
            <wp:posOffset>-939165</wp:posOffset>
          </wp:positionH>
          <wp:positionV relativeFrom="paragraph">
            <wp:posOffset>-284216</wp:posOffset>
          </wp:positionV>
          <wp:extent cx="7591245" cy="772192"/>
          <wp:effectExtent l="0" t="0" r="0" b="8890"/>
          <wp:wrapNone/>
          <wp:docPr id="16" name="Picture 16" descr="D:\SPTJB_Lauren01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SPTJB_Lauren016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51" t="92888" r="3907"/>
                  <a:stretch/>
                </pic:blipFill>
                <pic:spPr bwMode="auto">
                  <a:xfrm>
                    <a:off x="0" y="0"/>
                    <a:ext cx="7591245" cy="7721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4C2" w:rsidRDefault="006104C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2954" w:rsidRDefault="00322954" w:rsidP="003512A6">
      <w:pPr>
        <w:spacing w:after="0" w:line="240" w:lineRule="auto"/>
      </w:pPr>
      <w:r>
        <w:separator/>
      </w:r>
    </w:p>
  </w:footnote>
  <w:footnote w:type="continuationSeparator" w:id="0">
    <w:p w:rsidR="00322954" w:rsidRDefault="00322954" w:rsidP="003512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4C2" w:rsidRDefault="006104C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EAD" w:rsidRDefault="006104C2">
    <w:pPr>
      <w:pStyle w:val="Header"/>
    </w:pPr>
    <w:r>
      <w:rPr>
        <w:rFonts w:ascii="Times New Roman" w:hAnsi="Times New Roman" w:cs="Times New Roman"/>
        <w:noProof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3BEBC23A" wp14:editId="5E8703C9">
          <wp:simplePos x="0" y="0"/>
          <wp:positionH relativeFrom="column">
            <wp:posOffset>-903605</wp:posOffset>
          </wp:positionH>
          <wp:positionV relativeFrom="paragraph">
            <wp:posOffset>-152400</wp:posOffset>
          </wp:positionV>
          <wp:extent cx="7533640" cy="1216025"/>
          <wp:effectExtent l="0" t="0" r="0" b="3175"/>
          <wp:wrapNone/>
          <wp:docPr id="15" name="Picture 15" descr="D:\SPTJB_Lauren01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SPTJB_Lauren016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09" b="88731"/>
                  <a:stretch/>
                </pic:blipFill>
                <pic:spPr bwMode="auto">
                  <a:xfrm>
                    <a:off x="0" y="0"/>
                    <a:ext cx="7533640" cy="12160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1CA3">
      <w:ptab w:relativeTo="indent" w:alignment="center" w:leader="none"/>
    </w:r>
    <w:r>
      <w:ptab w:relativeTo="margin" w:alignment="center" w:leader="none"/>
    </w:r>
    <w:r w:rsidR="00261CA3">
      <w:ptab w:relativeTo="indent" w:alignment="center" w:leader="none"/>
    </w:r>
    <w:r w:rsidR="00261CA3">
      <w:ptab w:relativeTo="indent" w:alignment="center" w:leader="none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04C2" w:rsidRDefault="006104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zI1sLA0t7AwMzdQ0lEKTi0uzszPAykwrAUARE0z6SwAAAA="/>
  </w:docVars>
  <w:rsids>
    <w:rsidRoot w:val="00157190"/>
    <w:rsid w:val="00011E71"/>
    <w:rsid w:val="00012FEC"/>
    <w:rsid w:val="00065A6C"/>
    <w:rsid w:val="00083DD1"/>
    <w:rsid w:val="000D07F5"/>
    <w:rsid w:val="00157190"/>
    <w:rsid w:val="001B13CC"/>
    <w:rsid w:val="001B6CBC"/>
    <w:rsid w:val="001F0F22"/>
    <w:rsid w:val="00237E4F"/>
    <w:rsid w:val="00247640"/>
    <w:rsid w:val="00261CA3"/>
    <w:rsid w:val="00322954"/>
    <w:rsid w:val="003512A6"/>
    <w:rsid w:val="00380DDC"/>
    <w:rsid w:val="003B6758"/>
    <w:rsid w:val="003C039B"/>
    <w:rsid w:val="003D2D5E"/>
    <w:rsid w:val="003F7EAD"/>
    <w:rsid w:val="00422E9F"/>
    <w:rsid w:val="00435323"/>
    <w:rsid w:val="00451227"/>
    <w:rsid w:val="004728D2"/>
    <w:rsid w:val="004C0ECF"/>
    <w:rsid w:val="005D20DB"/>
    <w:rsid w:val="005E2BB7"/>
    <w:rsid w:val="006104C2"/>
    <w:rsid w:val="00634E81"/>
    <w:rsid w:val="00697258"/>
    <w:rsid w:val="006A1B43"/>
    <w:rsid w:val="006C7226"/>
    <w:rsid w:val="006C76B1"/>
    <w:rsid w:val="006D19BD"/>
    <w:rsid w:val="006D4227"/>
    <w:rsid w:val="006F120D"/>
    <w:rsid w:val="00706173"/>
    <w:rsid w:val="00717B30"/>
    <w:rsid w:val="007939AF"/>
    <w:rsid w:val="007C0C07"/>
    <w:rsid w:val="007C2555"/>
    <w:rsid w:val="00805B78"/>
    <w:rsid w:val="00853847"/>
    <w:rsid w:val="00973CA2"/>
    <w:rsid w:val="00981ED9"/>
    <w:rsid w:val="00997F44"/>
    <w:rsid w:val="00A1311E"/>
    <w:rsid w:val="00A810E1"/>
    <w:rsid w:val="00A90924"/>
    <w:rsid w:val="00AB48BC"/>
    <w:rsid w:val="00B208E4"/>
    <w:rsid w:val="00BA1222"/>
    <w:rsid w:val="00C125E6"/>
    <w:rsid w:val="00C2650A"/>
    <w:rsid w:val="00C33B88"/>
    <w:rsid w:val="00CE0D36"/>
    <w:rsid w:val="00D94B38"/>
    <w:rsid w:val="00DC1DDD"/>
    <w:rsid w:val="00DE77E5"/>
    <w:rsid w:val="00F400A8"/>
    <w:rsid w:val="00F804A0"/>
    <w:rsid w:val="00FA6678"/>
    <w:rsid w:val="00FE5E00"/>
    <w:rsid w:val="00FF4BEF"/>
    <w:rsid w:val="00FF5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1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19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1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2A6"/>
  </w:style>
  <w:style w:type="paragraph" w:styleId="Footer">
    <w:name w:val="footer"/>
    <w:basedOn w:val="Normal"/>
    <w:link w:val="FooterChar"/>
    <w:uiPriority w:val="99"/>
    <w:unhideWhenUsed/>
    <w:rsid w:val="00351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2A6"/>
  </w:style>
  <w:style w:type="paragraph" w:styleId="NormalWeb">
    <w:name w:val="Normal (Web)"/>
    <w:basedOn w:val="Normal"/>
    <w:uiPriority w:val="99"/>
    <w:semiHidden/>
    <w:unhideWhenUsed/>
    <w:rsid w:val="00351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512A6"/>
    <w:rPr>
      <w:b/>
      <w:bCs/>
    </w:rPr>
  </w:style>
  <w:style w:type="character" w:styleId="Emphasis">
    <w:name w:val="Emphasis"/>
    <w:basedOn w:val="DefaultParagraphFont"/>
    <w:uiPriority w:val="20"/>
    <w:qFormat/>
    <w:rsid w:val="003512A6"/>
    <w:rPr>
      <w:i/>
      <w:iCs/>
    </w:rPr>
  </w:style>
  <w:style w:type="table" w:styleId="TableGrid">
    <w:name w:val="Table Grid"/>
    <w:basedOn w:val="TableNormal"/>
    <w:uiPriority w:val="39"/>
    <w:rsid w:val="00AB48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1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19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1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2A6"/>
  </w:style>
  <w:style w:type="paragraph" w:styleId="Footer">
    <w:name w:val="footer"/>
    <w:basedOn w:val="Normal"/>
    <w:link w:val="FooterChar"/>
    <w:uiPriority w:val="99"/>
    <w:unhideWhenUsed/>
    <w:rsid w:val="00351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2A6"/>
  </w:style>
  <w:style w:type="paragraph" w:styleId="NormalWeb">
    <w:name w:val="Normal (Web)"/>
    <w:basedOn w:val="Normal"/>
    <w:uiPriority w:val="99"/>
    <w:semiHidden/>
    <w:unhideWhenUsed/>
    <w:rsid w:val="00351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512A6"/>
    <w:rPr>
      <w:b/>
      <w:bCs/>
    </w:rPr>
  </w:style>
  <w:style w:type="character" w:styleId="Emphasis">
    <w:name w:val="Emphasis"/>
    <w:basedOn w:val="DefaultParagraphFont"/>
    <w:uiPriority w:val="20"/>
    <w:qFormat/>
    <w:rsid w:val="003512A6"/>
    <w:rPr>
      <w:i/>
      <w:iCs/>
    </w:rPr>
  </w:style>
  <w:style w:type="table" w:styleId="TableGrid">
    <w:name w:val="Table Grid"/>
    <w:basedOn w:val="TableNormal"/>
    <w:uiPriority w:val="39"/>
    <w:rsid w:val="00AB48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1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k Agus</dc:creator>
  <cp:lastModifiedBy>Sujono</cp:lastModifiedBy>
  <cp:revision>38</cp:revision>
  <cp:lastPrinted>2018-10-04T01:41:00Z</cp:lastPrinted>
  <dcterms:created xsi:type="dcterms:W3CDTF">2018-07-11T09:05:00Z</dcterms:created>
  <dcterms:modified xsi:type="dcterms:W3CDTF">2018-12-04T18:50:00Z</dcterms:modified>
</cp:coreProperties>
</file>